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147A8C" w14:textId="77777777" w:rsidR="00E82B2B" w:rsidRPr="001C0FB6" w:rsidRDefault="00861EE3" w:rsidP="001C0FB6">
      <w:pPr>
        <w:pStyle w:val="Ttulo"/>
        <w:rPr>
          <w:lang w:val="es-CO"/>
        </w:rPr>
      </w:pPr>
      <w:r w:rsidRPr="00D40A67">
        <w:rPr>
          <w:lang w:val="es-CO"/>
        </w:rPr>
        <w:t>Informe</w:t>
      </w:r>
    </w:p>
    <w:p w14:paraId="7AAE0115" w14:textId="77777777" w:rsidR="00E82B2B" w:rsidRPr="001C0FB6" w:rsidRDefault="00861EE3">
      <w:pPr>
        <w:pStyle w:val="Author"/>
        <w:rPr>
          <w:lang w:val="es-CO"/>
        </w:rPr>
      </w:pPr>
      <w:r w:rsidRPr="001C0FB6">
        <w:rPr>
          <w:lang w:val="es-CO"/>
        </w:rPr>
        <w:t>Daniel Alvarado</w:t>
      </w:r>
    </w:p>
    <w:p w14:paraId="006C73A0" w14:textId="77777777" w:rsidR="00E82B2B" w:rsidRPr="001C0FB6" w:rsidRDefault="00861EE3">
      <w:pPr>
        <w:pStyle w:val="Fecha"/>
        <w:rPr>
          <w:lang w:val="es-CO"/>
        </w:rPr>
      </w:pPr>
      <w:r w:rsidRPr="001C0FB6">
        <w:rPr>
          <w:lang w:val="es-CO"/>
        </w:rPr>
        <w:t>26/11/2020</w:t>
      </w:r>
    </w:p>
    <w:p w14:paraId="5B9C714D" w14:textId="77777777" w:rsidR="00E82B2B" w:rsidRPr="001C0FB6" w:rsidRDefault="00861EE3" w:rsidP="00D40A67">
      <w:pPr>
        <w:pStyle w:val="Ttulo2"/>
        <w:rPr>
          <w:lang w:val="es-CO"/>
        </w:rPr>
      </w:pPr>
      <w:bookmarkStart w:id="0" w:name="introducción"/>
      <w:r w:rsidRPr="001C0FB6">
        <w:rPr>
          <w:lang w:val="es-CO"/>
        </w:rPr>
        <w:t>Introducción</w:t>
      </w:r>
    </w:p>
    <w:p w14:paraId="1BB38F50" w14:textId="77777777" w:rsidR="00E82B2B" w:rsidRPr="001C0FB6" w:rsidRDefault="00861EE3">
      <w:pPr>
        <w:pStyle w:val="FirstParagraph"/>
        <w:rPr>
          <w:lang w:val="es-CO"/>
        </w:rPr>
      </w:pPr>
      <w:r w:rsidRPr="001C0FB6">
        <w:rPr>
          <w:lang w:val="es-CO"/>
        </w:rPr>
        <w:t xml:space="preserve">Este es un informe de la salida de campo con los estudiantes de la UNIPAMPLONA en el uso de herramientas libres y en la recolecta y automatización de </w:t>
      </w:r>
      <w:proofErr w:type="spellStart"/>
      <w:r w:rsidRPr="001C0FB6">
        <w:rPr>
          <w:lang w:val="es-CO"/>
        </w:rPr>
        <w:t>analisis</w:t>
      </w:r>
      <w:proofErr w:type="spellEnd"/>
      <w:r w:rsidRPr="001C0FB6">
        <w:rPr>
          <w:lang w:val="es-CO"/>
        </w:rPr>
        <w:t xml:space="preserve"> de datos.</w:t>
      </w:r>
    </w:p>
    <w:p w14:paraId="528DA410" w14:textId="77777777" w:rsidR="00E82B2B" w:rsidRPr="001C0FB6" w:rsidRDefault="00861EE3" w:rsidP="001C0FB6">
      <w:pPr>
        <w:pStyle w:val="Ttulo1"/>
      </w:pPr>
      <w:bookmarkStart w:id="1" w:name="materiales-y-metodos"/>
      <w:bookmarkEnd w:id="0"/>
      <w:proofErr w:type="spellStart"/>
      <w:r>
        <w:t>Materiales</w:t>
      </w:r>
      <w:proofErr w:type="spellEnd"/>
      <w:r>
        <w:t xml:space="preserve"> y </w:t>
      </w:r>
      <w:proofErr w:type="spellStart"/>
      <w:r>
        <w:t>metodos</w:t>
      </w:r>
      <w:bookmarkEnd w:id="1"/>
      <w:proofErr w:type="spellEnd"/>
    </w:p>
    <w:sectPr w:rsidR="00E82B2B" w:rsidRPr="001C0FB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1CE628" w14:textId="77777777" w:rsidR="003726A6" w:rsidRDefault="003726A6">
      <w:pPr>
        <w:spacing w:after="0"/>
      </w:pPr>
      <w:r>
        <w:separator/>
      </w:r>
    </w:p>
  </w:endnote>
  <w:endnote w:type="continuationSeparator" w:id="0">
    <w:p w14:paraId="173E245A" w14:textId="77777777" w:rsidR="003726A6" w:rsidRDefault="003726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7317BE" w14:textId="77777777" w:rsidR="003726A6" w:rsidRDefault="003726A6">
      <w:r>
        <w:separator/>
      </w:r>
    </w:p>
  </w:footnote>
  <w:footnote w:type="continuationSeparator" w:id="0">
    <w:p w14:paraId="0D18E1E7" w14:textId="77777777" w:rsidR="003726A6" w:rsidRDefault="003726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BD895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F68F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4AC4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AEAF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D180D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BCE2C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0745B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9458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6087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4669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A587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4602"/>
    <w:rsid w:val="00146A3A"/>
    <w:rsid w:val="00162C2D"/>
    <w:rsid w:val="001C0FB6"/>
    <w:rsid w:val="003726A6"/>
    <w:rsid w:val="0042798A"/>
    <w:rsid w:val="004A03DA"/>
    <w:rsid w:val="004E29B3"/>
    <w:rsid w:val="004F5284"/>
    <w:rsid w:val="00590D07"/>
    <w:rsid w:val="005C1856"/>
    <w:rsid w:val="006573DB"/>
    <w:rsid w:val="00784D58"/>
    <w:rsid w:val="00861EE3"/>
    <w:rsid w:val="00883B92"/>
    <w:rsid w:val="008D6863"/>
    <w:rsid w:val="00B86B75"/>
    <w:rsid w:val="00BC48D5"/>
    <w:rsid w:val="00C36279"/>
    <w:rsid w:val="00CB4EC2"/>
    <w:rsid w:val="00CD38D3"/>
    <w:rsid w:val="00D40A67"/>
    <w:rsid w:val="00E315A3"/>
    <w:rsid w:val="00E82B2B"/>
    <w:rsid w:val="00FA0B6A"/>
    <w:rsid w:val="00FD435F"/>
    <w:rsid w:val="00FD56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72956"/>
  <w15:docId w15:val="{B423164C-E630-461C-B44B-4DFD669D6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2C2D"/>
    <w:pPr>
      <w:jc w:val="both"/>
    </w:pPr>
    <w:rPr>
      <w:rFonts w:ascii="Arial" w:hAnsi="Arial"/>
      <w:sz w:val="20"/>
    </w:rPr>
  </w:style>
  <w:style w:type="paragraph" w:styleId="Ttulo1">
    <w:name w:val="heading 1"/>
    <w:basedOn w:val="Normal"/>
    <w:next w:val="Textoindependiente"/>
    <w:uiPriority w:val="9"/>
    <w:qFormat/>
    <w:rsid w:val="00FD435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FD435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2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FD435F"/>
    <w:rPr>
      <w:sz w:val="24"/>
    </w:r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FD435F"/>
    <w:pPr>
      <w:keepNext/>
      <w:keepLines/>
      <w:pBdr>
        <w:bottom w:val="single" w:sz="8" w:space="1" w:color="auto"/>
      </w:pBdr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573DB"/>
    <w:rPr>
      <w:sz w:val="24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6573DB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1C0F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6</Words>
  <Characters>202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</dc:title>
  <dc:creator>Daniel Alvarado</dc:creator>
  <cp:keywords/>
  <cp:lastModifiedBy>daniel felipe alvarado ospino</cp:lastModifiedBy>
  <cp:revision>11</cp:revision>
  <dcterms:created xsi:type="dcterms:W3CDTF">2020-11-26T17:31:00Z</dcterms:created>
  <dcterms:modified xsi:type="dcterms:W3CDTF">2021-04-06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11/2020</vt:lpwstr>
  </property>
  <property fmtid="{D5CDD505-2E9C-101B-9397-08002B2CF9AE}" pid="3" name="output">
    <vt:lpwstr>word_document</vt:lpwstr>
  </property>
</Properties>
</file>